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C4734" w14:textId="77777777" w:rsidR="009C4220" w:rsidRDefault="00985BEF" w:rsidP="00F30005">
      <w:r>
        <w:t xml:space="preserve">Hello! I have a proposition to you that </w:t>
      </w:r>
      <w:r w:rsidR="00D21563">
        <w:t xml:space="preserve">might help your business grow and get new clients. If you are interested, just reply to this message. </w:t>
      </w:r>
    </w:p>
    <w:p w14:paraId="16BAA3D3" w14:textId="33C8CA39" w:rsidR="009C4220" w:rsidRDefault="00B014B4" w:rsidP="00F30005">
      <w:r>
        <w:t>I have a small</w:t>
      </w:r>
      <w:r w:rsidRPr="00B97B7F">
        <w:t xml:space="preserve"> Web Development and Marketing </w:t>
      </w:r>
      <w:r>
        <w:t xml:space="preserve">business. </w:t>
      </w:r>
      <w:r w:rsidR="00D21563">
        <w:t>We can provide you a free consultation</w:t>
      </w:r>
      <w:r w:rsidR="009C4220">
        <w:t xml:space="preserve"> </w:t>
      </w:r>
      <w:r w:rsidR="009C4220" w:rsidRPr="009C4220">
        <w:t>on what you can do</w:t>
      </w:r>
      <w:r w:rsidR="009C4220">
        <w:t xml:space="preserve"> to improve your business within</w:t>
      </w:r>
      <w:r w:rsidR="009C4220" w:rsidRPr="009C4220">
        <w:t xml:space="preserve"> your budget.</w:t>
      </w:r>
      <w:r w:rsidR="009C4220">
        <w:t xml:space="preserve"> So, if a top-notch custom-made website or marketing services are needed</w:t>
      </w:r>
      <w:r w:rsidR="00D21563">
        <w:t xml:space="preserve">, we can </w:t>
      </w:r>
      <w:r w:rsidR="009C4220">
        <w:t xml:space="preserve">help you to </w:t>
      </w:r>
      <w:r w:rsidR="00D21563">
        <w:t>improv</w:t>
      </w:r>
      <w:r w:rsidR="009C4220">
        <w:t>e</w:t>
      </w:r>
      <w:r w:rsidR="00D21563">
        <w:t xml:space="preserve"> your business. </w:t>
      </w:r>
      <w:r w:rsidR="009C4220">
        <w:t>We can also take all the weight of creating and managing your website so that you can concentrate on creating a great product.</w:t>
      </w:r>
      <w:r w:rsidR="009C4220" w:rsidRPr="00887767">
        <w:t xml:space="preserve"> </w:t>
      </w:r>
      <w:r w:rsidR="009C4220">
        <w:t xml:space="preserve">Reply to this message or see our </w:t>
      </w:r>
      <w:r w:rsidR="009C4220" w:rsidRPr="00B97B7F">
        <w:t xml:space="preserve">website: </w:t>
      </w:r>
      <w:hyperlink r:id="rId4" w:history="1">
        <w:r w:rsidR="009C4220" w:rsidRPr="008E3863">
          <w:rPr>
            <w:rStyle w:val="Hyperlink"/>
          </w:rPr>
          <w:t>https://liddweb.com</w:t>
        </w:r>
      </w:hyperlink>
    </w:p>
    <w:p w14:paraId="52407A3B" w14:textId="77777777" w:rsidR="009C4220" w:rsidRDefault="009C4220" w:rsidP="00F30005"/>
    <w:p w14:paraId="5582721D" w14:textId="54DA8813" w:rsidR="00B97B7F" w:rsidRDefault="00B97B7F" w:rsidP="00F30005">
      <w:r w:rsidRPr="00B97B7F">
        <w:t>Hey! I saw your post in the small business group</w:t>
      </w:r>
      <w:r>
        <w:t>. Do you have some sort of website on which I could order your products?</w:t>
      </w:r>
    </w:p>
    <w:p w14:paraId="4D8B978F" w14:textId="1BD40EC6" w:rsidR="007433CA" w:rsidRDefault="007433CA" w:rsidP="007433CA">
      <w:r>
        <w:t xml:space="preserve">That is great! </w:t>
      </w:r>
      <w:r w:rsidR="00493068">
        <w:t>Our company could help you with</w:t>
      </w:r>
      <w:r>
        <w:t xml:space="preserve"> website and</w:t>
      </w:r>
      <w:r w:rsidR="00493068">
        <w:t xml:space="preserve"> marketing </w:t>
      </w:r>
      <w:r>
        <w:t xml:space="preserve">to reach a bigger audience. If you are interested, you can text me or go to our website: </w:t>
      </w:r>
      <w:hyperlink r:id="rId5" w:history="1">
        <w:r w:rsidRPr="00FF37C0">
          <w:rPr>
            <w:rStyle w:val="Hyperlink"/>
          </w:rPr>
          <w:t>https://liddweb.com</w:t>
        </w:r>
      </w:hyperlink>
    </w:p>
    <w:p w14:paraId="1CB230FE" w14:textId="4F652F15" w:rsidR="00D61D2D" w:rsidRDefault="00D61D2D" w:rsidP="00D61D2D">
      <w:pPr>
        <w:rPr>
          <w:rStyle w:val="Hyperlink"/>
        </w:rPr>
      </w:pPr>
      <w:r w:rsidRPr="00B97B7F">
        <w:t xml:space="preserve">Hey! I saw </w:t>
      </w:r>
      <w:r w:rsidR="002D539B">
        <w:t>that you want to promote your business from the post in the</w:t>
      </w:r>
      <w:r w:rsidRPr="00B97B7F">
        <w:t xml:space="preserve"> group. </w:t>
      </w:r>
      <w:r w:rsidR="002D539B">
        <w:t>I have a small</w:t>
      </w:r>
      <w:r w:rsidRPr="00B97B7F">
        <w:t xml:space="preserve"> Web Development and Marketing </w:t>
      </w:r>
      <w:r w:rsidR="002D539B">
        <w:t xml:space="preserve">business and </w:t>
      </w:r>
      <w:r w:rsidRPr="00B97B7F">
        <w:t>could help you to find new customers</w:t>
      </w:r>
      <w:r w:rsidR="002D539B">
        <w:t>!</w:t>
      </w:r>
      <w:r w:rsidRPr="00B97B7F">
        <w:t xml:space="preserve"> And we </w:t>
      </w:r>
      <w:r w:rsidR="00DA3EF5">
        <w:t>can offer you a</w:t>
      </w:r>
      <w:r w:rsidRPr="00B97B7F">
        <w:t xml:space="preserve"> </w:t>
      </w:r>
      <w:proofErr w:type="gramStart"/>
      <w:r w:rsidRPr="00B97B7F">
        <w:t>great discounts</w:t>
      </w:r>
      <w:proofErr w:type="gramEnd"/>
      <w:r w:rsidRPr="00B97B7F">
        <w:t xml:space="preserve"> now! </w:t>
      </w:r>
      <w:r w:rsidR="002D539B">
        <w:t xml:space="preserve">Reply to this message or see our </w:t>
      </w:r>
      <w:r w:rsidRPr="00B97B7F">
        <w:t xml:space="preserve">website: </w:t>
      </w:r>
      <w:hyperlink r:id="rId6" w:history="1">
        <w:r w:rsidR="002D539B" w:rsidRPr="008E3863">
          <w:rPr>
            <w:rStyle w:val="Hyperlink"/>
          </w:rPr>
          <w:t>https://liddweb.com</w:t>
        </w:r>
      </w:hyperlink>
    </w:p>
    <w:p w14:paraId="77CC1BC2" w14:textId="6C51C73A" w:rsidR="00DA3EF5" w:rsidRDefault="00DA3EF5" w:rsidP="00D61D2D">
      <w:pPr>
        <w:rPr>
          <w:rStyle w:val="Hyperlink"/>
        </w:rPr>
      </w:pPr>
    </w:p>
    <w:p w14:paraId="1854EFB0" w14:textId="251AC74E" w:rsidR="00DA3EF5" w:rsidRDefault="00DA3EF5" w:rsidP="00D61D2D">
      <w:r w:rsidRPr="00DA3EF5">
        <w:t xml:space="preserve">If you get the full package. We will research the market, create your brands logo, </w:t>
      </w:r>
      <w:proofErr w:type="gramStart"/>
      <w:r w:rsidRPr="00DA3EF5">
        <w:t>develop</w:t>
      </w:r>
      <w:proofErr w:type="gramEnd"/>
      <w:r w:rsidRPr="00DA3EF5">
        <w:t xml:space="preserve"> or improve a website, work on </w:t>
      </w:r>
      <w:proofErr w:type="spellStart"/>
      <w:r w:rsidRPr="00DA3EF5">
        <w:t>seo</w:t>
      </w:r>
      <w:proofErr w:type="spellEnd"/>
      <w:r w:rsidRPr="00DA3EF5">
        <w:t xml:space="preserve"> and create marketing strategies for your business. We can also provide any of those services separately.</w:t>
      </w:r>
      <w:r>
        <w:t xml:space="preserve"> </w:t>
      </w:r>
      <w:r w:rsidRPr="00DA3EF5">
        <w:t>We will basically remove all the weight of the marketing and getting customers from your shoulders so that you can focus on developing your product. We can also provide a subscription to our marketing services.</w:t>
      </w:r>
    </w:p>
    <w:p w14:paraId="4BD941B7" w14:textId="68BAD874" w:rsidR="00887767" w:rsidRDefault="00887767" w:rsidP="00D61D2D"/>
    <w:p w14:paraId="630EC536" w14:textId="6FD1496F" w:rsidR="00887767" w:rsidRDefault="00887767" w:rsidP="00D61D2D">
      <w:r w:rsidRPr="00B97B7F">
        <w:t xml:space="preserve">Hey! I saw </w:t>
      </w:r>
      <w:r>
        <w:t>that you want to promote your business from the post in the</w:t>
      </w:r>
      <w:r w:rsidRPr="00B97B7F">
        <w:t xml:space="preserve"> group. </w:t>
      </w:r>
      <w:r>
        <w:t>I have a small</w:t>
      </w:r>
      <w:r w:rsidRPr="00B97B7F">
        <w:t xml:space="preserve"> Web Development and Marketing </w:t>
      </w:r>
      <w:r>
        <w:t xml:space="preserve">business that </w:t>
      </w:r>
      <w:r w:rsidRPr="00B97B7F">
        <w:t>could help you to find new customers</w:t>
      </w:r>
      <w:r>
        <w:t>. I can also take all the weight of creating and managing your website so that you can concentrate on creating a great product.</w:t>
      </w:r>
      <w:r w:rsidRPr="00887767">
        <w:t xml:space="preserve"> </w:t>
      </w:r>
      <w:r w:rsidRPr="00B97B7F">
        <w:t xml:space="preserve">And we have great discounts now! </w:t>
      </w:r>
      <w:r>
        <w:t xml:space="preserve">Reply to this message or see our </w:t>
      </w:r>
      <w:r w:rsidRPr="00B97B7F">
        <w:t xml:space="preserve">website: </w:t>
      </w:r>
      <w:hyperlink r:id="rId7" w:history="1">
        <w:r w:rsidRPr="008E3863">
          <w:rPr>
            <w:rStyle w:val="Hyperlink"/>
          </w:rPr>
          <w:t>https://liddweb.com</w:t>
        </w:r>
      </w:hyperlink>
    </w:p>
    <w:p w14:paraId="2A4BD3B4" w14:textId="3A0558F6" w:rsidR="00D61D2D" w:rsidRDefault="00D61D2D" w:rsidP="007433CA"/>
    <w:p w14:paraId="57AD55FD" w14:textId="3A1B3D31" w:rsidR="00D61D2D" w:rsidRDefault="00D61D2D" w:rsidP="00D61D2D">
      <w:r w:rsidRPr="00D61D2D">
        <w:t xml:space="preserve">Hello business owners! </w:t>
      </w:r>
      <w:r>
        <w:t>Nowadays it is crucial to have a great website. Our company proposes to take all the weight of creating and managing your website so that you can concentrate on creating a great product. Our web studio can:</w:t>
      </w:r>
    </w:p>
    <w:p w14:paraId="2FC8A25A" w14:textId="77777777" w:rsidR="00D61D2D" w:rsidRDefault="00D61D2D" w:rsidP="00D61D2D">
      <w:r>
        <w:rPr>
          <w:rFonts w:ascii="Segoe UI Emoji" w:hAnsi="Segoe UI Emoji" w:cs="Segoe UI Emoji"/>
        </w:rPr>
        <w:t>➕</w:t>
      </w:r>
      <w:r>
        <w:t xml:space="preserve">help you create visually appealing, functional, and user-friendly </w:t>
      </w:r>
      <w:proofErr w:type="gramStart"/>
      <w:r>
        <w:t>websites;</w:t>
      </w:r>
      <w:proofErr w:type="gramEnd"/>
    </w:p>
    <w:p w14:paraId="3F092F90" w14:textId="77777777" w:rsidR="00D61D2D" w:rsidRDefault="00D61D2D" w:rsidP="00D61D2D">
      <w:r>
        <w:rPr>
          <w:rFonts w:ascii="Segoe UI Emoji" w:hAnsi="Segoe UI Emoji" w:cs="Segoe UI Emoji"/>
        </w:rPr>
        <w:t>➕</w:t>
      </w:r>
      <w:r>
        <w:t xml:space="preserve">work with the design of your </w:t>
      </w:r>
      <w:proofErr w:type="gramStart"/>
      <w:r>
        <w:t>business;</w:t>
      </w:r>
      <w:proofErr w:type="gramEnd"/>
    </w:p>
    <w:p w14:paraId="5E726B1F" w14:textId="77777777" w:rsidR="00D61D2D" w:rsidRDefault="00D61D2D" w:rsidP="00D61D2D">
      <w:r>
        <w:rPr>
          <w:rFonts w:ascii="Segoe UI Emoji" w:hAnsi="Segoe UI Emoji" w:cs="Segoe UI Emoji"/>
        </w:rPr>
        <w:t>➕</w:t>
      </w:r>
      <w:r>
        <w:t xml:space="preserve">provide many solutions to help optimize your keywords, code, and images to make sure your customers are finding exactly what you want them to </w:t>
      </w:r>
      <w:proofErr w:type="gramStart"/>
      <w:r>
        <w:t>find;</w:t>
      </w:r>
      <w:proofErr w:type="gramEnd"/>
    </w:p>
    <w:p w14:paraId="56D137B9" w14:textId="68DC5C4F" w:rsidR="00D61D2D" w:rsidRDefault="00D61D2D" w:rsidP="00D61D2D">
      <w:r>
        <w:rPr>
          <w:rFonts w:ascii="Segoe UI Emoji" w:hAnsi="Segoe UI Emoji" w:cs="Segoe UI Emoji"/>
        </w:rPr>
        <w:t>➕</w:t>
      </w:r>
      <w:r>
        <w:t xml:space="preserve">help you setup </w:t>
      </w:r>
      <w:proofErr w:type="spellStart"/>
      <w:r>
        <w:t>AdWord</w:t>
      </w:r>
      <w:proofErr w:type="spellEnd"/>
      <w:r>
        <w:t xml:space="preserve"> campaigns, manage website metadata and update your website for the best website </w:t>
      </w:r>
      <w:proofErr w:type="gramStart"/>
      <w:r>
        <w:t>optimization;</w:t>
      </w:r>
      <w:proofErr w:type="gramEnd"/>
    </w:p>
    <w:p w14:paraId="68CE269D" w14:textId="27D34128" w:rsidR="00700114" w:rsidRDefault="00700114" w:rsidP="00D61D2D">
      <w:r>
        <w:lastRenderedPageBreak/>
        <w:t>See our website: liddweb.com</w:t>
      </w:r>
    </w:p>
    <w:p w14:paraId="20D11DC0" w14:textId="77777777" w:rsidR="00D61D2D" w:rsidRDefault="00D61D2D" w:rsidP="00D61D2D"/>
    <w:p w14:paraId="3F5C3A7B" w14:textId="77777777" w:rsidR="00B97B7F" w:rsidRDefault="00B97B7F" w:rsidP="00F30005"/>
    <w:p w14:paraId="2CA89174" w14:textId="4EA587EC" w:rsidR="00FB5D4B" w:rsidRDefault="00FB5D4B" w:rsidP="00F30005">
      <w:r>
        <w:t>Website and Marketing Services</w:t>
      </w:r>
    </w:p>
    <w:p w14:paraId="2C73880E" w14:textId="5CFA9EDE" w:rsidR="00FE6171" w:rsidRDefault="00F30005" w:rsidP="00F30005">
      <w:r w:rsidRPr="00F30005">
        <w:t xml:space="preserve">Hello to all business owners! If in this uncertain time you want to reach new customers through the internet or increase your sales we can provide you with all the services you need. See our website: </w:t>
      </w:r>
      <w:hyperlink r:id="rId8" w:history="1">
        <w:r w:rsidR="00F05697" w:rsidRPr="00FF37C0">
          <w:rPr>
            <w:rStyle w:val="Hyperlink"/>
          </w:rPr>
          <w:t>https://liddweb.com</w:t>
        </w:r>
      </w:hyperlink>
    </w:p>
    <w:p w14:paraId="5B98AAAA" w14:textId="77777777" w:rsidR="00F05697" w:rsidRDefault="00F05697" w:rsidP="00F30005"/>
    <w:p w14:paraId="7985FB22" w14:textId="6CD24452" w:rsidR="00F05697" w:rsidRDefault="00F05697" w:rsidP="00F30005">
      <w:r>
        <w:t>Designing Business Card for Free</w:t>
      </w:r>
    </w:p>
    <w:p w14:paraId="7E97D8E9" w14:textId="5808E049" w:rsidR="00D2457C" w:rsidRDefault="004E0185" w:rsidP="00F30005">
      <w:r w:rsidRPr="004E0185">
        <w:t xml:space="preserve">Hello to all! In this uncertain time, we wanted to do something nice. We are a Web Development and Marketing company, and we offer to design a free business card design for any of our customers! For details, email or call us at </w:t>
      </w:r>
      <w:hyperlink r:id="rId9" w:history="1">
        <w:r w:rsidRPr="00FF37C0">
          <w:rPr>
            <w:rStyle w:val="Hyperlink"/>
          </w:rPr>
          <w:t>https://liddweb.com</w:t>
        </w:r>
      </w:hyperlink>
    </w:p>
    <w:p w14:paraId="4205BF99" w14:textId="77777777" w:rsidR="004E0185" w:rsidRDefault="004E0185" w:rsidP="00F30005"/>
    <w:p w14:paraId="53284CD7" w14:textId="15A990B5" w:rsidR="00AD363E" w:rsidRDefault="00AD363E" w:rsidP="00F30005">
      <w:r>
        <w:t xml:space="preserve">Hello business owners! </w:t>
      </w:r>
      <w:r w:rsidR="00367F22">
        <w:t>Do</w:t>
      </w:r>
      <w:r>
        <w:t xml:space="preserve"> you know someone who needs a website?</w:t>
      </w:r>
    </w:p>
    <w:p w14:paraId="79C7D489" w14:textId="5CEE8B11" w:rsidR="0093237B" w:rsidRDefault="00367F22" w:rsidP="00F30005">
      <w:r>
        <w:t>Hello business owners! Help us with some referrals or traffic!</w:t>
      </w:r>
    </w:p>
    <w:p w14:paraId="768B498D" w14:textId="5891AFCA" w:rsidR="0093237B" w:rsidRDefault="0093237B" w:rsidP="00F30005"/>
    <w:p w14:paraId="6811C51A" w14:textId="1300A277" w:rsidR="0093237B" w:rsidRDefault="0093237B" w:rsidP="00F30005">
      <w:r w:rsidRPr="0093237B">
        <w:t>If you still need help with WordPress, website or marketing contact us at liddweb.com</w:t>
      </w:r>
    </w:p>
    <w:p w14:paraId="3C38643F" w14:textId="1300A277" w:rsidR="0093237B" w:rsidRDefault="0093237B" w:rsidP="00F30005"/>
    <w:p w14:paraId="475AF71D" w14:textId="6A0A8411" w:rsidR="0093237B" w:rsidRDefault="0093237B" w:rsidP="00F30005">
      <w:r>
        <w:t xml:space="preserve">Tags to search: Website, web development, design, small business owners. </w:t>
      </w:r>
    </w:p>
    <w:p w14:paraId="4C9216A7" w14:textId="2AC5FE53" w:rsidR="00700114" w:rsidRDefault="00700114" w:rsidP="00F30005"/>
    <w:p w14:paraId="08BA855B" w14:textId="7193CA17" w:rsidR="00700114" w:rsidRDefault="00700114" w:rsidP="00F30005">
      <w:r>
        <w:t xml:space="preserve">Hello business owners! We are a Web Development and Marketing company. If you know someone who needs a website, we will pay you a percentage of a contract for providing a lead. </w:t>
      </w:r>
    </w:p>
    <w:p w14:paraId="39E59A4F" w14:textId="77777777" w:rsidR="0082070F" w:rsidRDefault="0082070F" w:rsidP="00F30005"/>
    <w:p w14:paraId="1E26855C" w14:textId="612CE605" w:rsidR="0093237B" w:rsidRDefault="0082070F" w:rsidP="0082070F">
      <w:r>
        <w:t>We are trying to help businesses modernize and turn into profit.</w:t>
      </w:r>
      <w:r w:rsidR="00424027">
        <w:t xml:space="preserve"> </w:t>
      </w:r>
      <w:r>
        <w:t>Our approach is holistic, flexible, targeted for expansion, within the budget, and within the deadlines.</w:t>
      </w:r>
      <w:r w:rsidR="00424027">
        <w:t xml:space="preserve"> </w:t>
      </w:r>
      <w:r>
        <w:t>And we will do what needs to be done to achieve it. Whether that is a website, market analysis, or a marketing strategy.</w:t>
      </w:r>
      <w:r w:rsidR="0093237B">
        <w:tab/>
      </w:r>
    </w:p>
    <w:p w14:paraId="12812782" w14:textId="7FD569F5" w:rsidR="00311824" w:rsidRDefault="00311824" w:rsidP="0082070F"/>
    <w:p w14:paraId="394EE400" w14:textId="228DA18E" w:rsidR="00311824" w:rsidRDefault="00311824" w:rsidP="0082070F"/>
    <w:p w14:paraId="2E7B77FD" w14:textId="51B6EF9D" w:rsidR="00311824" w:rsidRDefault="00311824" w:rsidP="0082070F"/>
    <w:p w14:paraId="7213378B" w14:textId="77777777" w:rsidR="00311824" w:rsidRPr="00F30005" w:rsidRDefault="00311824" w:rsidP="0082070F"/>
    <w:sectPr w:rsidR="00311824" w:rsidRPr="00F300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TAyMDCzMDYxNjVQ0lEKTi0uzszPAykwqwUA1iobCiwAAAA="/>
  </w:docVars>
  <w:rsids>
    <w:rsidRoot w:val="00364D99"/>
    <w:rsid w:val="000E2463"/>
    <w:rsid w:val="001D1633"/>
    <w:rsid w:val="002D539B"/>
    <w:rsid w:val="00311824"/>
    <w:rsid w:val="003205CA"/>
    <w:rsid w:val="00364D99"/>
    <w:rsid w:val="00367F22"/>
    <w:rsid w:val="004002FF"/>
    <w:rsid w:val="00424027"/>
    <w:rsid w:val="00460AEB"/>
    <w:rsid w:val="00493068"/>
    <w:rsid w:val="004E0185"/>
    <w:rsid w:val="00700114"/>
    <w:rsid w:val="00741027"/>
    <w:rsid w:val="007433CA"/>
    <w:rsid w:val="0075374B"/>
    <w:rsid w:val="0082070F"/>
    <w:rsid w:val="00887767"/>
    <w:rsid w:val="0093237B"/>
    <w:rsid w:val="00985BEF"/>
    <w:rsid w:val="009C4220"/>
    <w:rsid w:val="00AD363E"/>
    <w:rsid w:val="00B014B4"/>
    <w:rsid w:val="00B97B7F"/>
    <w:rsid w:val="00D21563"/>
    <w:rsid w:val="00D238AA"/>
    <w:rsid w:val="00D2457C"/>
    <w:rsid w:val="00D61D2D"/>
    <w:rsid w:val="00DA3EF5"/>
    <w:rsid w:val="00F05697"/>
    <w:rsid w:val="00F30005"/>
    <w:rsid w:val="00FB5D4B"/>
    <w:rsid w:val="00FE6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D7A3"/>
  <w15:chartTrackingRefBased/>
  <w15:docId w15:val="{1746A5EF-B456-4EB2-B50B-E3E153387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5697"/>
    <w:rPr>
      <w:color w:val="0563C1" w:themeColor="hyperlink"/>
      <w:u w:val="single"/>
    </w:rPr>
  </w:style>
  <w:style w:type="character" w:styleId="UnresolvedMention">
    <w:name w:val="Unresolved Mention"/>
    <w:basedOn w:val="DefaultParagraphFont"/>
    <w:uiPriority w:val="99"/>
    <w:semiHidden/>
    <w:unhideWhenUsed/>
    <w:rsid w:val="00F056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864591">
      <w:bodyDiv w:val="1"/>
      <w:marLeft w:val="0"/>
      <w:marRight w:val="0"/>
      <w:marTop w:val="0"/>
      <w:marBottom w:val="0"/>
      <w:divBdr>
        <w:top w:val="none" w:sz="0" w:space="0" w:color="auto"/>
        <w:left w:val="none" w:sz="0" w:space="0" w:color="auto"/>
        <w:bottom w:val="none" w:sz="0" w:space="0" w:color="auto"/>
        <w:right w:val="none" w:sz="0" w:space="0" w:color="auto"/>
      </w:divBdr>
      <w:divsChild>
        <w:div w:id="1358390233">
          <w:marLeft w:val="0"/>
          <w:marRight w:val="0"/>
          <w:marTop w:val="0"/>
          <w:marBottom w:val="120"/>
          <w:divBdr>
            <w:top w:val="none" w:sz="0" w:space="0" w:color="auto"/>
            <w:left w:val="none" w:sz="0" w:space="0" w:color="auto"/>
            <w:bottom w:val="none" w:sz="0" w:space="0" w:color="auto"/>
            <w:right w:val="none" w:sz="0" w:space="0" w:color="auto"/>
          </w:divBdr>
        </w:div>
        <w:div w:id="653417645">
          <w:marLeft w:val="0"/>
          <w:marRight w:val="0"/>
          <w:marTop w:val="0"/>
          <w:marBottom w:val="120"/>
          <w:divBdr>
            <w:top w:val="none" w:sz="0" w:space="0" w:color="auto"/>
            <w:left w:val="none" w:sz="0" w:space="0" w:color="auto"/>
            <w:bottom w:val="none" w:sz="0" w:space="0" w:color="auto"/>
            <w:right w:val="none" w:sz="0" w:space="0" w:color="auto"/>
          </w:divBdr>
        </w:div>
        <w:div w:id="1814789765">
          <w:marLeft w:val="0"/>
          <w:marRight w:val="0"/>
          <w:marTop w:val="0"/>
          <w:marBottom w:val="120"/>
          <w:divBdr>
            <w:top w:val="none" w:sz="0" w:space="0" w:color="auto"/>
            <w:left w:val="none" w:sz="0" w:space="0" w:color="auto"/>
            <w:bottom w:val="none" w:sz="0" w:space="0" w:color="auto"/>
            <w:right w:val="none" w:sz="0" w:space="0" w:color="auto"/>
          </w:divBdr>
        </w:div>
        <w:div w:id="1530987464">
          <w:marLeft w:val="0"/>
          <w:marRight w:val="0"/>
          <w:marTop w:val="0"/>
          <w:marBottom w:val="120"/>
          <w:divBdr>
            <w:top w:val="none" w:sz="0" w:space="0" w:color="auto"/>
            <w:left w:val="none" w:sz="0" w:space="0" w:color="auto"/>
            <w:bottom w:val="none" w:sz="0" w:space="0" w:color="auto"/>
            <w:right w:val="none" w:sz="0" w:space="0" w:color="auto"/>
          </w:divBdr>
        </w:div>
        <w:div w:id="165873174">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ddweb.com" TargetMode="External"/><Relationship Id="rId3" Type="http://schemas.openxmlformats.org/officeDocument/2006/relationships/webSettings" Target="webSettings.xml"/><Relationship Id="rId7" Type="http://schemas.openxmlformats.org/officeDocument/2006/relationships/hyperlink" Target="https://liddweb.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iddweb.com" TargetMode="External"/><Relationship Id="rId11" Type="http://schemas.openxmlformats.org/officeDocument/2006/relationships/theme" Target="theme/theme1.xml"/><Relationship Id="rId5" Type="http://schemas.openxmlformats.org/officeDocument/2006/relationships/hyperlink" Target="https://liddweb.com" TargetMode="External"/><Relationship Id="rId10" Type="http://schemas.openxmlformats.org/officeDocument/2006/relationships/fontTable" Target="fontTable.xml"/><Relationship Id="rId4" Type="http://schemas.openxmlformats.org/officeDocument/2006/relationships/hyperlink" Target="https://liddweb.com" TargetMode="External"/><Relationship Id="rId9" Type="http://schemas.openxmlformats.org/officeDocument/2006/relationships/hyperlink" Target="https://liddwe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76</TotalTime>
  <Pages>2</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orenko</dc:creator>
  <cp:keywords/>
  <dc:description/>
  <cp:lastModifiedBy>Fedorenko</cp:lastModifiedBy>
  <cp:revision>22</cp:revision>
  <dcterms:created xsi:type="dcterms:W3CDTF">2020-12-15T23:23:00Z</dcterms:created>
  <dcterms:modified xsi:type="dcterms:W3CDTF">2021-01-19T00:05:00Z</dcterms:modified>
</cp:coreProperties>
</file>